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3F3C69" w:rsidRDefault="00B4741E" w:rsidP="003C481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3F3C69" w:rsidRDefault="00170593" w:rsidP="003C481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6F420608" w:rsidR="00B4741E" w:rsidRPr="003F3C69" w:rsidRDefault="00150B46" w:rsidP="003C481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3F3C69" w:rsidRDefault="00CD7410" w:rsidP="003C481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3F3C69" w:rsidRDefault="00B4741E" w:rsidP="003C481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060258B" w14:textId="77F7699D" w:rsidR="00293D5A" w:rsidRPr="003F3C69" w:rsidRDefault="00CC0BF4" w:rsidP="003C4816">
      <w:pPr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F346B2" w:rsidRPr="003F3C69">
        <w:rPr>
          <w:rFonts w:ascii="GHEA Grapalat" w:hAnsi="GHEA Grapalat"/>
          <w:b/>
          <w:sz w:val="24"/>
          <w:szCs w:val="24"/>
          <w:lang w:val="hy-AM" w:eastAsia="hy-AM"/>
        </w:rPr>
        <w:t>արտաքին մ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րցույթ՝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Կոտայքի 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տարածքային բաժնի պետի</w:t>
      </w:r>
      <w:r w:rsidR="00896E4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2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.</w:t>
      </w:r>
      <w:r w:rsidR="00B14A76">
        <w:rPr>
          <w:rFonts w:ascii="GHEA Grapalat" w:hAnsi="GHEA Grapalat"/>
          <w:sz w:val="24"/>
          <w:szCs w:val="24"/>
          <w:lang w:val="hy-AM" w:eastAsia="hy-AM"/>
        </w:rPr>
        <w:t>Է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Ղ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3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1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(աշխատավայրը՝ Հայաստանի Հանրապետություն, Կոտայքի մարզ, ք</w:t>
      </w:r>
      <w:r w:rsidR="00293D5A" w:rsidRPr="003F3C69">
        <w:rPr>
          <w:rFonts w:ascii="Cambria Math" w:eastAsia="MS Gothic" w:hAnsi="Cambria Math" w:cs="Cambria Math"/>
          <w:sz w:val="24"/>
          <w:szCs w:val="24"/>
          <w:lang w:val="hy-AM" w:eastAsia="hy-AM"/>
        </w:rPr>
        <w:t>․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Աբովյան, Բարեկամության 2):</w:t>
      </w:r>
    </w:p>
    <w:p w14:paraId="06FB9771" w14:textId="0A915E0B" w:rsidR="00B4741E" w:rsidRPr="003F3C69" w:rsidRDefault="00293D5A" w:rsidP="003C4816">
      <w:pPr>
        <w:spacing w:line="276" w:lineRule="auto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>Կոտայքի տարածքային բաժնի պետի (ծածկագիր՝ 71-28.2.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է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-Ղ3-1) 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>պաշտոնի կազմակերպական լիազորությունների և ղեկավարման շրջանակների մասին տեղեկատվությունը ներառված է</w:t>
      </w:r>
      <w:hyperlink r:id="rId7" w:history="1">
        <w:r w:rsidR="00B4741E" w:rsidRPr="00EC22DD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 xml:space="preserve"> պաշտոնի անձնագրում</w:t>
        </w:r>
      </w:hyperlink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12EC31E4" w14:textId="0B3036E9" w:rsidR="00293D5A" w:rsidRPr="003F3C69" w:rsidRDefault="00293D5A" w:rsidP="003C4816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 </w:t>
      </w:r>
      <w:hyperlink r:id="rId8" w:history="1">
        <w:r w:rsidRPr="003F3C69">
          <w:rPr>
            <w:rStyle w:val="Hyperlink"/>
            <w:rFonts w:ascii="GHEA Grapalat" w:hAnsi="GHEA Grapalat" w:cs="Arial"/>
            <w:color w:val="auto"/>
            <w:sz w:val="24"/>
            <w:szCs w:val="24"/>
            <w:lang w:val="hy-AM"/>
          </w:rPr>
          <w:t>https://cso.gov.am/internal-external-competitions</w:t>
        </w:r>
      </w:hyperlink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3 թվականի </w:t>
      </w:r>
      <w:r w:rsidR="00D45D2C">
        <w:rPr>
          <w:rFonts w:ascii="GHEA Grapalat" w:eastAsia="Sylfaen" w:hAnsi="GHEA Grapalat" w:cs="Sylfaen"/>
          <w:sz w:val="24"/>
          <w:szCs w:val="24"/>
          <w:lang w:val="hy-AM"/>
        </w:rPr>
        <w:t>նոյեմբերի 13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D45D2C">
        <w:rPr>
          <w:rFonts w:ascii="GHEA Grapalat" w:eastAsia="Sylfaen" w:hAnsi="GHEA Grapalat" w:cs="Sylfaen"/>
          <w:sz w:val="24"/>
          <w:szCs w:val="24"/>
          <w:lang w:val="hy-AM"/>
        </w:rPr>
        <w:t>նոյեմբերի 17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ը ներառյալ՝ քսանչորսժամյա ռեժիմով, կցելով անհրաժեշտ փաստաթղթերի լուսապատճեններն ու լուսանկարը: </w:t>
      </w:r>
    </w:p>
    <w:p w14:paraId="0A42BE44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540" w:right="299"/>
        <w:jc w:val="both"/>
        <w:rPr>
          <w:rFonts w:ascii="GHEA Grapalat" w:hAnsi="GHEA Grapalat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Դիմում (առցանց)</w:t>
      </w:r>
      <w:r w:rsidRPr="003F3C69">
        <w:rPr>
          <w:rFonts w:ascii="GHEA Grapalat" w:hAnsi="GHEA Grapalat"/>
          <w:i/>
          <w:sz w:val="24"/>
          <w:szCs w:val="24"/>
        </w:rPr>
        <w:t>,</w:t>
      </w:r>
    </w:p>
    <w:p w14:paraId="3D89E04A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170"/>
        </w:tabs>
        <w:spacing w:after="0" w:line="276" w:lineRule="auto"/>
        <w:ind w:left="540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նձնագիր և /կամ նույնականացման քարտի լուսապատճենը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),</w:t>
      </w:r>
    </w:p>
    <w:p w14:paraId="6D6E4974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բարձրագույն կրթությունը հավաստող փաստաթղթի(երի) լուսանկար,</w:t>
      </w:r>
    </w:p>
    <w:p w14:paraId="3B04C76D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աշխատանքային գործունեությունը հավաստող փաստաթղթերի լուսանկար,</w:t>
      </w:r>
    </w:p>
    <w:p w14:paraId="416363CF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1CF8D36B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spacing w:after="0"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10D373D6" w14:textId="2F2E8E72" w:rsidR="00293D5A" w:rsidRPr="003F3C69" w:rsidRDefault="003F3C69" w:rsidP="003C4816">
      <w:pPr>
        <w:shd w:val="clear" w:color="auto" w:fill="FFFFFF"/>
        <w:spacing w:line="276" w:lineRule="auto"/>
        <w:ind w:right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lastRenderedPageBreak/>
        <w:t xml:space="preserve">   </w:t>
      </w:r>
      <w:r w:rsidR="00293D5A"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Մրցույթի թեստավորման փուլը կանցկացվի 202</w:t>
      </w:r>
      <w:r w:rsidR="00D45D2C">
        <w:rPr>
          <w:rFonts w:ascii="GHEA Grapalat" w:hAnsi="GHEA Grapalat"/>
          <w:sz w:val="24"/>
          <w:szCs w:val="24"/>
          <w:lang w:val="hy-AM" w:eastAsia="hy-AM"/>
        </w:rPr>
        <w:t>4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D45D2C">
        <w:rPr>
          <w:rFonts w:ascii="GHEA Grapalat" w:hAnsi="GHEA Grapalat"/>
          <w:sz w:val="24"/>
          <w:szCs w:val="24"/>
          <w:lang w:val="hy-AM" w:eastAsia="hy-AM"/>
        </w:rPr>
        <w:t>հունվարի 1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-ին՝ ժամը  1</w:t>
      </w:r>
      <w:r w:rsidR="004843DA">
        <w:rPr>
          <w:rFonts w:ascii="GHEA Grapalat" w:hAnsi="GHEA Grapalat"/>
          <w:sz w:val="24"/>
          <w:szCs w:val="24"/>
          <w:lang w:val="hy-AM" w:eastAsia="hy-AM"/>
        </w:rPr>
        <w:t>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:00-ին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ք. Երևան, Դավթաշեն վարչական շրջան, 4-րդ թաղ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Միկոյան 109/8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1B0F828E" w14:textId="3CB41512" w:rsidR="00293D5A" w:rsidRPr="003F3C69" w:rsidRDefault="003F3C69" w:rsidP="003C4816">
      <w:pPr>
        <w:shd w:val="clear" w:color="auto" w:fill="FFFFFF"/>
        <w:tabs>
          <w:tab w:val="left" w:pos="9810"/>
        </w:tabs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202</w:t>
      </w:r>
      <w:r w:rsidR="00D45D2C">
        <w:rPr>
          <w:rFonts w:ascii="GHEA Grapalat" w:hAnsi="GHEA Grapalat"/>
          <w:sz w:val="24"/>
          <w:szCs w:val="24"/>
          <w:lang w:val="hy-AM" w:eastAsia="hy-AM"/>
        </w:rPr>
        <w:t>4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հո</w:t>
      </w:r>
      <w:r w:rsidR="00D45D2C">
        <w:rPr>
          <w:rFonts w:ascii="GHEA Grapalat" w:hAnsi="GHEA Grapalat"/>
          <w:sz w:val="24"/>
          <w:szCs w:val="24"/>
          <w:lang w:val="hy-AM" w:eastAsia="hy-AM"/>
        </w:rPr>
        <w:t>ւնվարի 17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-ին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15:00-ին,  ք. Երևան, Հանրապետության հրապարակ, Կառավարական տուն 1 հասցեում:</w:t>
      </w:r>
    </w:p>
    <w:p w14:paraId="3D1042B3" w14:textId="2FCA09BE" w:rsidR="00293D5A" w:rsidRPr="003F3C69" w:rsidRDefault="003F3C69" w:rsidP="003C4816">
      <w:pPr>
        <w:shd w:val="clear" w:color="auto" w:fill="FFFFFF"/>
        <w:spacing w:line="276" w:lineRule="auto"/>
        <w:ind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«Հարցարան» ձևաչափով:</w:t>
      </w:r>
    </w:p>
    <w:p w14:paraId="33DBA0F3" w14:textId="604BA1D2" w:rsidR="00293D5A" w:rsidRPr="003F3C69" w:rsidRDefault="00293D5A" w:rsidP="003C4816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   Հիմնական աշխատավարձը 391.040 (երեք հարյուր իննսունմեկ հազար քառասուն) ՀՀ դրամ է: </w:t>
      </w:r>
    </w:p>
    <w:p w14:paraId="0BBA4E8A" w14:textId="5E2E7C01" w:rsidR="00293D5A" w:rsidRDefault="00293D5A" w:rsidP="003C481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38580C6E" w14:textId="77777777" w:rsidR="00A25256" w:rsidRPr="003F3C69" w:rsidRDefault="00A25256" w:rsidP="003C481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</w:p>
    <w:p w14:paraId="0563C9D2" w14:textId="5C2A4364" w:rsidR="00293D5A" w:rsidRPr="003F3C69" w:rsidRDefault="00B14A76" w:rsidP="003C4816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>
        <w:rPr>
          <w:rFonts w:ascii="GHEA Grapalat" w:hAnsi="GHEA Grapalat" w:cs="Sylfaen"/>
          <w:b/>
          <w:sz w:val="24"/>
          <w:szCs w:val="24"/>
          <w:lang w:val="hy-AM"/>
        </w:rPr>
        <w:t xml:space="preserve">    </w:t>
      </w:r>
      <w:r w:rsidR="00293D5A" w:rsidRPr="003F3C69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0422DEA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822E8B7" w14:textId="77777777" w:rsidR="003F3C69" w:rsidRPr="003F3C69" w:rsidRDefault="00293D5A" w:rsidP="003C4816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F95D2EC" w14:textId="5D149704" w:rsidR="00293D5A" w:rsidRPr="003F3C69" w:rsidRDefault="00293D5A" w:rsidP="003C4816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51C967B9" w14:textId="2D2E95B1" w:rsidR="00293D5A" w:rsidRPr="003F3C69" w:rsidRDefault="00293D5A" w:rsidP="003C4816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4D052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369D02B1" w14:textId="77777777" w:rsidR="00293D5A" w:rsidRPr="003F3C69" w:rsidRDefault="00293D5A" w:rsidP="003C4816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407D1C03" w14:textId="77777777" w:rsidR="00293D5A" w:rsidRPr="003F3C69" w:rsidRDefault="00293D5A" w:rsidP="003C4816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3D83980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 4, 6, 9, 14,  31</w:t>
      </w:r>
    </w:p>
    <w:p w14:paraId="457E3755" w14:textId="664A5B6D" w:rsidR="0066541F" w:rsidRDefault="00293D5A" w:rsidP="0066541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66541F" w:rsidRPr="001D08E1">
          <w:rPr>
            <w:rStyle w:val="Hyperlink"/>
            <w:lang w:val="hy-AM"/>
          </w:rPr>
          <w:t>https://www.arlis.am/DocumentView.aspx?docid=184372</w:t>
        </w:r>
      </w:hyperlink>
    </w:p>
    <w:p w14:paraId="6572D2A6" w14:textId="77777777" w:rsidR="0066541F" w:rsidRDefault="0066541F" w:rsidP="0066541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</w:p>
    <w:p w14:paraId="78302A4F" w14:textId="4DA24661" w:rsidR="00293D5A" w:rsidRPr="003F3C69" w:rsidRDefault="00293D5A" w:rsidP="0066541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Քաղաքացիական ծառայության մասին»  օրենք</w:t>
      </w:r>
    </w:p>
    <w:p w14:paraId="6078DAD9" w14:textId="64C0D669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6, 10, 12, 17, 18, 19, 21, 22, 23, 24,  27, 38</w:t>
      </w:r>
    </w:p>
    <w:p w14:paraId="670299B2" w14:textId="00D5C202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4D0522">
          <w:rPr>
            <w:rStyle w:val="Hyperlink"/>
            <w:lang w:val="hy-AM"/>
          </w:rPr>
          <w:t>https://www.arlis.am/DocumentView.aspx?docid=175823</w:t>
        </w:r>
      </w:hyperlink>
    </w:p>
    <w:p w14:paraId="69CF3161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4CA64FC6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234F2A3C" w14:textId="1255D4A5" w:rsidR="00293D5A" w:rsidRPr="003F3C69" w:rsidRDefault="003F3C69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</w:t>
      </w:r>
      <w:r w:rsidR="00293D5A" w:rsidRPr="003F3C69">
        <w:rPr>
          <w:rFonts w:ascii="GHEA Grapalat" w:hAnsi="GHEA Grapalat" w:cs="Calibri"/>
          <w:lang w:val="hy-AM"/>
        </w:rPr>
        <w:t xml:space="preserve"> Հոդվածներ՝ 2, 2.1, 3, 4, 5, 6, 8, 10, 12</w:t>
      </w:r>
    </w:p>
    <w:p w14:paraId="2F140854" w14:textId="6FE30799" w:rsidR="00293D5A" w:rsidRDefault="003F3C69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3F3C69">
        <w:rPr>
          <w:rFonts w:ascii="GHEA Grapalat" w:hAnsi="GHEA Grapalat"/>
          <w:lang w:val="hy-AM"/>
        </w:rPr>
        <w:t xml:space="preserve"> </w:t>
      </w:r>
      <w:r w:rsidR="00293D5A" w:rsidRPr="003F3C69">
        <w:rPr>
          <w:rFonts w:ascii="GHEA Grapalat" w:hAnsi="GHEA Grapalat"/>
          <w:lang w:val="hy-AM"/>
        </w:rPr>
        <w:t xml:space="preserve"> Հղումը՝ </w:t>
      </w:r>
      <w:hyperlink r:id="rId12" w:history="1">
        <w:r w:rsidR="004D0522" w:rsidRPr="00DE6C39">
          <w:rPr>
            <w:rStyle w:val="Hyperlink"/>
            <w:lang w:val="hy-AM"/>
          </w:rPr>
          <w:t>https://www.arlis.am/DocumentView.aspx?docid=182812</w:t>
        </w:r>
      </w:hyperlink>
    </w:p>
    <w:p w14:paraId="3088BD9D" w14:textId="77777777" w:rsidR="004D0522" w:rsidRPr="004D0522" w:rsidRDefault="004D0522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719D781C" w14:textId="76BAC13B" w:rsidR="00293D5A" w:rsidRPr="003F3C69" w:rsidRDefault="00293D5A" w:rsidP="003C4816">
      <w:pPr>
        <w:spacing w:line="276" w:lineRule="auto"/>
        <w:ind w:left="18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4115B4F2" w14:textId="5C7E1990" w:rsidR="00293D5A" w:rsidRPr="003F3C69" w:rsidRDefault="00293D5A" w:rsidP="003C4816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>Հոդվածներ՝ 12, 21, 23, 33, 37, 225, 254, 277, 282, 283</w:t>
      </w:r>
    </w:p>
    <w:p w14:paraId="696B18F0" w14:textId="59AAD255" w:rsidR="004D0522" w:rsidRDefault="00293D5A" w:rsidP="003C4816">
      <w:pPr>
        <w:spacing w:line="276" w:lineRule="auto"/>
        <w:ind w:left="180" w:hanging="540"/>
        <w:jc w:val="both"/>
        <w:rPr>
          <w:rFonts w:ascii="Arial" w:hAnsi="Arial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 Հղումը՝ </w:t>
      </w:r>
      <w:hyperlink r:id="rId13" w:history="1">
        <w:r w:rsidR="004D0522" w:rsidRPr="004D052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83665</w:t>
        </w:r>
      </w:hyperlink>
    </w:p>
    <w:p w14:paraId="742E0A00" w14:textId="77777777" w:rsidR="004D0522" w:rsidRDefault="004D0522" w:rsidP="003C4816">
      <w:pPr>
        <w:spacing w:line="276" w:lineRule="auto"/>
        <w:ind w:left="180" w:hanging="540"/>
        <w:jc w:val="both"/>
        <w:rPr>
          <w:rFonts w:ascii="Arial" w:hAnsi="Arial"/>
          <w:lang w:val="hy-AM"/>
        </w:rPr>
      </w:pPr>
    </w:p>
    <w:p w14:paraId="082498EA" w14:textId="77777777" w:rsidR="004D0522" w:rsidRDefault="004D0522" w:rsidP="003C4816">
      <w:pPr>
        <w:spacing w:line="276" w:lineRule="auto"/>
        <w:ind w:left="180" w:hanging="540"/>
        <w:jc w:val="both"/>
        <w:rPr>
          <w:rFonts w:ascii="Arial" w:hAnsi="Arial"/>
          <w:lang w:val="hy-AM"/>
        </w:rPr>
      </w:pPr>
    </w:p>
    <w:p w14:paraId="360E03E5" w14:textId="2542A0EE" w:rsidR="003F3C69" w:rsidRDefault="00293D5A" w:rsidP="003C4816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   </w:t>
      </w:r>
    </w:p>
    <w:p w14:paraId="793C4D69" w14:textId="5CA98E3C" w:rsidR="003F3C69" w:rsidRPr="003F3C69" w:rsidRDefault="003F3C69" w:rsidP="003C4816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>ՀՀ հողային օրենսգիրք</w:t>
      </w:r>
    </w:p>
    <w:p w14:paraId="5E942555" w14:textId="3070092C" w:rsidR="00293D5A" w:rsidRPr="003F3C69" w:rsidRDefault="003F3C69" w:rsidP="003C4816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 xml:space="preserve">     Հոդվածներ՝ 6, 7, 9, 10, 13, 48, 52, 54,  55, 56, 61,64, 67, 76, 78</w:t>
      </w:r>
    </w:p>
    <w:p w14:paraId="30C8E802" w14:textId="6FC27F64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lastRenderedPageBreak/>
        <w:t xml:space="preserve"> Հղումը՝ </w:t>
      </w:r>
      <w:hyperlink r:id="rId14" w:history="1">
        <w:r w:rsidRPr="004D0522">
          <w:rPr>
            <w:rStyle w:val="Hyperlink"/>
            <w:lang w:val="hy-AM"/>
          </w:rPr>
          <w:t>https://www.arlis.am/DocumentView.aspx?docid=172330</w:t>
        </w:r>
      </w:hyperlink>
    </w:p>
    <w:p w14:paraId="2679625B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</w:p>
    <w:p w14:paraId="19BEF76E" w14:textId="1490BAEA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«Վարչարարության հիմունքների և վարչական վարույթի մասին»  օրենք</w:t>
      </w:r>
    </w:p>
    <w:p w14:paraId="7C6C53F9" w14:textId="4814C00B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>Հոդվածներ</w:t>
      </w:r>
      <w:r w:rsidR="00A25256">
        <w:rPr>
          <w:rFonts w:ascii="GHEA Grapalat" w:hAnsi="GHEA Grapalat" w:cs="Calibri"/>
          <w:lang w:val="hy-AM"/>
        </w:rPr>
        <w:t>՝</w:t>
      </w:r>
      <w:r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 xml:space="preserve">3, 19, 20, 21, 30, 44, 53, 63, 71, 88 </w:t>
      </w:r>
    </w:p>
    <w:p w14:paraId="48D99B62" w14:textId="665DC4BB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4D0522">
          <w:rPr>
            <w:rStyle w:val="Hyperlink"/>
            <w:lang w:val="hy-AM"/>
          </w:rPr>
          <w:t>https://www.arlis.am/DocumentView.aspx?docid=165294</w:t>
        </w:r>
      </w:hyperlink>
    </w:p>
    <w:p w14:paraId="5F2AC8EE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</w:p>
    <w:p w14:paraId="483BA999" w14:textId="0BFB9323" w:rsidR="00923B62" w:rsidRPr="00923B62" w:rsidRDefault="00923B62" w:rsidP="003C4816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Arial" w:hAnsi="Arial" w:cs="Arial"/>
          <w:lang w:val="hy-AM"/>
        </w:rPr>
        <w:t xml:space="preserve">            </w:t>
      </w:r>
      <w:r w:rsidRPr="00923B62">
        <w:rPr>
          <w:rFonts w:ascii="GHEA Grapalat" w:hAnsi="GHEA Grapalat" w:cs="Calibri"/>
          <w:sz w:val="24"/>
          <w:szCs w:val="24"/>
          <w:lang w:val="hy-AM" w:eastAsia="en-US"/>
        </w:rPr>
        <w:t>«Քաղաքաշինության մասին» օրենք</w:t>
      </w:r>
    </w:p>
    <w:p w14:paraId="3164771B" w14:textId="763BDE38" w:rsidR="00923B62" w:rsidRDefault="003F3C69" w:rsidP="003C4816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Հոդվածներ՝ </w:t>
      </w:r>
      <w:r w:rsidR="00923B62" w:rsidRPr="00923B62">
        <w:rPr>
          <w:rFonts w:ascii="GHEA Grapalat" w:hAnsi="GHEA Grapalat" w:cs="Calibri"/>
          <w:sz w:val="24"/>
          <w:szCs w:val="24"/>
          <w:lang w:val="hy-AM" w:eastAsia="en-US"/>
        </w:rPr>
        <w:t>3, 4,  6, 9, 10, 10.1, 13, 17, 21, 22</w:t>
      </w:r>
      <w:r w:rsidR="00923B62" w:rsidRPr="00923B62">
        <w:rPr>
          <w:rFonts w:ascii="MS Gothic" w:eastAsia="MS Gothic" w:hAnsi="MS Gothic" w:cs="MS Gothic" w:hint="eastAsia"/>
          <w:sz w:val="24"/>
          <w:szCs w:val="24"/>
          <w:lang w:val="hy-AM" w:eastAsia="en-US"/>
        </w:rPr>
        <w:t>․</w:t>
      </w:r>
      <w:r w:rsidR="00923B62" w:rsidRPr="00923B62">
        <w:rPr>
          <w:rFonts w:ascii="GHEA Grapalat" w:hAnsi="GHEA Grapalat" w:cs="Calibri"/>
          <w:sz w:val="24"/>
          <w:szCs w:val="24"/>
          <w:lang w:val="hy-AM" w:eastAsia="en-US"/>
        </w:rPr>
        <w:t>1, 25, 26, 27, 30</w:t>
      </w:r>
    </w:p>
    <w:p w14:paraId="3189E3D6" w14:textId="71B7807D" w:rsidR="00293D5A" w:rsidRDefault="003F3C69" w:rsidP="003C4816">
      <w:pPr>
        <w:spacing w:line="276" w:lineRule="auto"/>
        <w:ind w:left="-180" w:hanging="270"/>
        <w:jc w:val="both"/>
        <w:rPr>
          <w:rFonts w:ascii="Arial" w:hAnsi="Arial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>Հղումը</w:t>
      </w:r>
      <w:r w:rsidR="004D0522">
        <w:rPr>
          <w:rFonts w:ascii="GHEA Grapalat" w:hAnsi="GHEA Grapalat" w:cs="Calibri"/>
          <w:sz w:val="24"/>
          <w:szCs w:val="24"/>
          <w:lang w:val="hy-AM" w:eastAsia="en-US"/>
        </w:rPr>
        <w:t>՝</w:t>
      </w:r>
      <w:r w:rsidR="00293D5A" w:rsidRPr="004D0522">
        <w:rPr>
          <w:rStyle w:val="Hyperlink"/>
          <w:rFonts w:ascii="Times New Roman" w:hAnsi="Times New Roman"/>
          <w:lang w:val="hy-AM"/>
        </w:rPr>
        <w:t xml:space="preserve"> </w:t>
      </w:r>
      <w:hyperlink r:id="rId16" w:history="1">
        <w:r w:rsidR="00923B62" w:rsidRPr="004D052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7568</w:t>
        </w:r>
      </w:hyperlink>
    </w:p>
    <w:p w14:paraId="2E094CB4" w14:textId="77777777" w:rsidR="00923B62" w:rsidRPr="00923B62" w:rsidRDefault="00923B62" w:rsidP="003C4816">
      <w:pPr>
        <w:spacing w:line="276" w:lineRule="auto"/>
        <w:ind w:left="-180" w:hanging="270"/>
        <w:jc w:val="both"/>
        <w:rPr>
          <w:rStyle w:val="Hyperlink"/>
          <w:rFonts w:ascii="Arial" w:hAnsi="Arial"/>
          <w:sz w:val="24"/>
          <w:szCs w:val="24"/>
          <w:lang w:val="hy-AM" w:eastAsia="en-US"/>
        </w:rPr>
      </w:pPr>
    </w:p>
    <w:p w14:paraId="321737FC" w14:textId="46B3992E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«Էներգետիկայի բնագավառում և էներգասպառման ոլորտում տեխնիկական    </w:t>
      </w:r>
    </w:p>
    <w:p w14:paraId="3FCB9B4F" w14:textId="2459F8CA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վերահսկողության մասին»  օրենք</w:t>
      </w:r>
    </w:p>
    <w:p w14:paraId="0111FA99" w14:textId="5C29F901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Հոդվածներ՝ 2, 4, 7, 9</w:t>
      </w:r>
    </w:p>
    <w:p w14:paraId="29C76B58" w14:textId="7D1E62FE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Հղումը՝</w:t>
      </w:r>
      <w:r w:rsidRPr="0066541F">
        <w:rPr>
          <w:rStyle w:val="Hyperlink"/>
          <w:lang w:val="hy-AM"/>
        </w:rPr>
        <w:t xml:space="preserve"> </w:t>
      </w:r>
      <w:hyperlink r:id="rId17" w:history="1">
        <w:r w:rsidRPr="004D0522">
          <w:rPr>
            <w:rStyle w:val="Hyperlink"/>
            <w:lang w:val="hy-AM"/>
          </w:rPr>
          <w:t>https://www.arlis.am/DocumentView.aspx?docid=158716</w:t>
        </w:r>
      </w:hyperlink>
    </w:p>
    <w:p w14:paraId="626DC571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</w:p>
    <w:p w14:paraId="283C676B" w14:textId="6E69A340" w:rsidR="00293D5A" w:rsidRPr="003F3C69" w:rsidRDefault="003F3C69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293D5A" w:rsidRPr="003F3C69">
        <w:rPr>
          <w:rFonts w:ascii="GHEA Grapalat" w:hAnsi="GHEA Grapalat" w:cs="Arian AMU"/>
          <w:shd w:val="clear" w:color="auto" w:fill="FFFFFF"/>
          <w:lang w:val="hy-AM"/>
        </w:rPr>
        <w:t>«Ավտոմոբիլային տրանսպորտի մասին» օրենք</w:t>
      </w:r>
    </w:p>
    <w:p w14:paraId="30582A1F" w14:textId="4B83A6DD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 3, 4, 10, 12, 14</w:t>
      </w:r>
    </w:p>
    <w:p w14:paraId="0C8D789B" w14:textId="33AE03DC" w:rsidR="00A8779D" w:rsidRPr="00150B46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>Հ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ղումը՝ </w:t>
      </w:r>
      <w:r w:rsidR="005F0766" w:rsidRPr="0066541F">
        <w:rPr>
          <w:rStyle w:val="Hyperlink"/>
          <w:lang w:val="hy-AM"/>
        </w:rPr>
        <w:t>https://www.arlis.am/DocumentView.aspx?docid=180964</w:t>
      </w:r>
    </w:p>
    <w:p w14:paraId="30B0AC07" w14:textId="77777777" w:rsidR="00A8779D" w:rsidRPr="003F3C69" w:rsidRDefault="00A8779D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4C16BCBB" w14:textId="318556B6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«Գրավոր խոսք», Վազգեն Գաբրիելյան, երրորդ լրամշակված հրատարակություն, Լիմուշ     </w:t>
      </w:r>
      <w:r w:rsidR="000906A4" w:rsidRPr="003F3C69">
        <w:rPr>
          <w:rFonts w:ascii="GHEA Grapalat" w:hAnsi="GHEA Grapalat" w:cs="Calibri"/>
          <w:lang w:val="hy-AM"/>
        </w:rPr>
        <w:t xml:space="preserve">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>հրատարակչություն, Երևան 2012թ.</w:t>
      </w:r>
    </w:p>
    <w:p w14:paraId="5B89C50C" w14:textId="092162AD" w:rsidR="000906A4" w:rsidRPr="003F3C69" w:rsidRDefault="000906A4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93D5A"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>էջեր՝ 70-129</w:t>
      </w:r>
      <w:r w:rsidR="00293D5A" w:rsidRPr="003F3C69">
        <w:rPr>
          <w:rFonts w:ascii="GHEA Grapalat" w:hAnsi="GHEA Grapalat"/>
          <w:lang w:val="hy-AM"/>
        </w:rPr>
        <w:t xml:space="preserve"> </w:t>
      </w:r>
    </w:p>
    <w:p w14:paraId="572A40ED" w14:textId="20F5E4E6" w:rsidR="00293D5A" w:rsidRPr="003F3C69" w:rsidRDefault="000906A4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270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    </w:t>
      </w:r>
      <w:r w:rsidR="00293D5A" w:rsidRPr="003F3C69">
        <w:rPr>
          <w:rFonts w:ascii="GHEA Grapalat" w:hAnsi="GHEA Grapalat" w:cs="Tahoma"/>
          <w:lang w:val="hy-AM" w:eastAsia="ru-RU"/>
        </w:rPr>
        <w:t>Հղումը՝</w:t>
      </w:r>
      <w:r w:rsidR="00293D5A" w:rsidRPr="003F3C69">
        <w:rPr>
          <w:rFonts w:ascii="GHEA Grapalat" w:hAnsi="GHEA Grapalat"/>
          <w:lang w:val="hy-AM"/>
        </w:rPr>
        <w:t xml:space="preserve">  </w:t>
      </w:r>
      <w:hyperlink r:id="rId18" w:history="1">
        <w:r w:rsidR="00293D5A" w:rsidRPr="0066541F">
          <w:rPr>
            <w:rStyle w:val="Hyperlink"/>
            <w:lang w:val="hy-AM"/>
          </w:rPr>
          <w:t>http://ijevanlib.ysu.am/wp-content/uploads/2017/12/gravor-khosq.pdf</w:t>
        </w:r>
      </w:hyperlink>
    </w:p>
    <w:p w14:paraId="0B099DF1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rFonts w:ascii="GHEA Grapalat" w:hAnsi="GHEA Grapalat"/>
          <w:lang w:val="hy-AM"/>
        </w:rPr>
      </w:pPr>
    </w:p>
    <w:p w14:paraId="3750FD48" w14:textId="77777777" w:rsidR="000906A4" w:rsidRPr="003F3C69" w:rsidRDefault="000906A4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5DC9548D" w14:textId="11E14E42" w:rsidR="00293D5A" w:rsidRDefault="000906A4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Էջեր՝ 18, 19, 31, 54, 81  </w:t>
      </w:r>
    </w:p>
    <w:p w14:paraId="0B83FB9E" w14:textId="28A54DC3" w:rsidR="004D0522" w:rsidRPr="003F3C69" w:rsidRDefault="004D0522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/>
          <w:lang w:val="hy-AM" w:eastAsia="ru-RU"/>
        </w:rPr>
      </w:pPr>
      <w:r w:rsidRPr="003F3C69">
        <w:rPr>
          <w:rFonts w:ascii="GHEA Grapalat" w:hAnsi="GHEA Grapalat" w:cs="Tahoma"/>
          <w:lang w:val="hy-AM" w:eastAsia="ru-RU"/>
        </w:rPr>
        <w:t>Հղումը՝</w:t>
      </w:r>
      <w:r w:rsidRPr="003F3C69">
        <w:rPr>
          <w:rFonts w:ascii="GHEA Grapalat" w:hAnsi="GHEA Grapalat"/>
          <w:lang w:val="hy-AM"/>
        </w:rPr>
        <w:t xml:space="preserve">  </w:t>
      </w:r>
      <w:r w:rsidRPr="004D0522">
        <w:rPr>
          <w:rStyle w:val="Hyperlink"/>
          <w:lang w:val="hy-AM"/>
        </w:rPr>
        <w:t>http://fliphtml5.com/fumf/egdx</w:t>
      </w:r>
    </w:p>
    <w:p w14:paraId="62694DC6" w14:textId="68A50C47" w:rsidR="000906A4" w:rsidRDefault="00293D5A" w:rsidP="003C4816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</w:p>
    <w:p w14:paraId="1ED4E2DA" w14:textId="680F7D9D" w:rsidR="004D0522" w:rsidRDefault="004D0522" w:rsidP="003C4816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</w:p>
    <w:p w14:paraId="3552E79F" w14:textId="488C94B4" w:rsidR="004D0522" w:rsidRDefault="004D0522" w:rsidP="003C4816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</w:p>
    <w:p w14:paraId="5431A457" w14:textId="77777777" w:rsidR="004D0522" w:rsidRDefault="004D0522" w:rsidP="003C4816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</w:p>
    <w:p w14:paraId="3238158D" w14:textId="77777777" w:rsidR="000906A4" w:rsidRPr="003F3C69" w:rsidRDefault="000906A4" w:rsidP="003C4816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93D5A" w:rsidRPr="003F3C69">
        <w:rPr>
          <w:rFonts w:ascii="GHEA Grapalat" w:hAnsi="GHEA Grapalat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</w:p>
    <w:p w14:paraId="781BA84E" w14:textId="5A7C3A11" w:rsidR="00293D5A" w:rsidRPr="003F3C69" w:rsidRDefault="00293D5A" w:rsidP="003C4816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 Էջեր՝ </w:t>
      </w:r>
      <w:r w:rsidR="000906A4" w:rsidRPr="003F3C69">
        <w:rPr>
          <w:rFonts w:ascii="GHEA Grapalat" w:hAnsi="GHEA Grapalat"/>
          <w:sz w:val="24"/>
          <w:szCs w:val="24"/>
          <w:lang w:val="hy-AM"/>
        </w:rPr>
        <w:t>8, 40, 45-46, 99, 102, 107</w:t>
      </w:r>
    </w:p>
    <w:p w14:paraId="58149E03" w14:textId="77777777" w:rsidR="00293D5A" w:rsidRPr="0066541F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45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 w:eastAsia="ru-RU"/>
        </w:rPr>
        <w:lastRenderedPageBreak/>
        <w:t xml:space="preserve">      Հղումը՝</w:t>
      </w:r>
      <w:r w:rsidRPr="003F3C69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9" w:anchor="p=2" w:history="1">
        <w:r w:rsidRPr="0066541F">
          <w:rPr>
            <w:rStyle w:val="Hyperlink"/>
            <w:lang w:val="hy-AM"/>
          </w:rPr>
          <w:t>http://online.fliphtml5.com/fumf/irey/#p=2</w:t>
        </w:r>
      </w:hyperlink>
      <w:r w:rsidRPr="0066541F">
        <w:rPr>
          <w:rStyle w:val="Hyperlink"/>
          <w:lang w:val="hy-AM"/>
        </w:rPr>
        <w:t xml:space="preserve">  </w:t>
      </w:r>
    </w:p>
    <w:p w14:paraId="29FEC5AA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2DF1C5CE" w14:textId="77777777" w:rsidR="00293D5A" w:rsidRPr="003F3C69" w:rsidRDefault="00293D5A" w:rsidP="0066541F">
      <w:pPr>
        <w:pStyle w:val="norm"/>
        <w:spacing w:line="276" w:lineRule="auto"/>
        <w:ind w:left="270" w:right="257" w:firstLine="45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3F3C69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0" w:history="1">
        <w:r w:rsidRPr="0066541F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Pr="003F3C69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2F3E2868" w14:textId="77777777" w:rsidR="00293D5A" w:rsidRPr="003F3C69" w:rsidRDefault="00293D5A" w:rsidP="003C481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6760119D" w14:textId="77777777" w:rsidR="003C4816" w:rsidRPr="00462364" w:rsidRDefault="003C4816" w:rsidP="0066541F">
      <w:pPr>
        <w:spacing w:line="276" w:lineRule="auto"/>
        <w:ind w:left="360" w:hanging="9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Աշխատակազմի կառավարում» կոմպետենցիա</w:t>
      </w:r>
    </w:p>
    <w:p w14:paraId="6B90912B" w14:textId="0611664A" w:rsidR="003C4816" w:rsidRPr="0066541F" w:rsidRDefault="003C4816" w:rsidP="003C4816">
      <w:pPr>
        <w:spacing w:line="276" w:lineRule="auto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</w:t>
      </w: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Pr="003C4816">
        <w:rPr>
          <w:rFonts w:ascii="GHEA Grapalat" w:hAnsi="GHEA Grapalat"/>
          <w:lang w:val="hy-AM"/>
        </w:rPr>
        <w:t xml:space="preserve"> </w:t>
      </w:r>
      <w:hyperlink r:id="rId21" w:history="1">
        <w:r w:rsidRPr="0066541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1.pdf</w:t>
        </w:r>
      </w:hyperlink>
    </w:p>
    <w:p w14:paraId="241E165C" w14:textId="77777777" w:rsidR="003C4816" w:rsidRPr="003C4816" w:rsidRDefault="003C4816" w:rsidP="0066541F">
      <w:pPr>
        <w:spacing w:line="276" w:lineRule="auto"/>
        <w:ind w:left="360" w:hanging="90"/>
        <w:rPr>
          <w:rFonts w:ascii="GHEA Grapalat" w:hAnsi="GHEA Grapalat" w:cs="Sylfaen"/>
          <w:color w:val="000000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Խնդրի լուծում» կոմպետենցիա</w:t>
      </w:r>
    </w:p>
    <w:p w14:paraId="314C8517" w14:textId="254DAF4D" w:rsidR="003C4816" w:rsidRPr="0066541F" w:rsidRDefault="003C4816" w:rsidP="0066541F">
      <w:pPr>
        <w:spacing w:line="276" w:lineRule="auto"/>
        <w:ind w:hanging="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  </w:t>
      </w: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2" w:history="1">
        <w:r w:rsidRPr="0066541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5F9A89A3" w14:textId="77777777" w:rsidR="003C4816" w:rsidRPr="00462364" w:rsidRDefault="003C4816" w:rsidP="0066541F">
      <w:pPr>
        <w:spacing w:line="276" w:lineRule="auto"/>
        <w:ind w:left="360" w:hanging="9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 xml:space="preserve"> 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րոշումների կայացում» կոմպետենցիա </w:t>
      </w:r>
    </w:p>
    <w:p w14:paraId="469F1A97" w14:textId="6F195CD6" w:rsidR="003C4816" w:rsidRPr="0066541F" w:rsidRDefault="003C4816" w:rsidP="0066541F">
      <w:pPr>
        <w:spacing w:line="276" w:lineRule="auto"/>
        <w:ind w:hanging="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  </w:t>
      </w: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3C4816">
        <w:rPr>
          <w:rFonts w:ascii="GHEA Grapalat" w:hAnsi="GHEA Grapalat"/>
          <w:lang w:val="hy-AM"/>
        </w:rPr>
        <w:t xml:space="preserve"> </w:t>
      </w:r>
      <w:hyperlink r:id="rId23" w:history="1">
        <w:r w:rsidRPr="0066541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7.pdf</w:t>
        </w:r>
      </w:hyperlink>
    </w:p>
    <w:p w14:paraId="60CBEDAB" w14:textId="72EF0B92" w:rsidR="003C4816" w:rsidRPr="00DE6326" w:rsidRDefault="003C4816" w:rsidP="0066541F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90"/>
        <w:rPr>
          <w:rStyle w:val="Hyperlink"/>
          <w:lang w:val="hy-AM"/>
        </w:rPr>
      </w:pPr>
      <w:r>
        <w:rPr>
          <w:rFonts w:ascii="GHEA Grapalat" w:hAnsi="GHEA Grapalat"/>
          <w:color w:val="000000"/>
          <w:lang w:val="hy-AM"/>
        </w:rPr>
        <w:t xml:space="preserve"> </w:t>
      </w:r>
      <w:r w:rsidRPr="008B720C">
        <w:rPr>
          <w:rFonts w:ascii="GHEA Grapalat" w:hAnsi="GHEA Grapalat"/>
          <w:color w:val="000000"/>
          <w:lang w:val="hy-AM"/>
        </w:rPr>
        <w:t>«Բարեվարքություն»</w:t>
      </w:r>
      <w:r>
        <w:rPr>
          <w:rFonts w:ascii="GHEA Grapalat" w:hAnsi="GHEA Grapalat"/>
          <w:color w:val="000000"/>
          <w:lang w:val="hy-AM"/>
        </w:rPr>
        <w:t xml:space="preserve"> </w:t>
      </w:r>
      <w:r w:rsidRPr="00462364">
        <w:rPr>
          <w:rFonts w:ascii="GHEA Grapalat" w:hAnsi="GHEA Grapalat" w:cs="Sylfaen"/>
          <w:color w:val="000000"/>
          <w:lang w:val="hy-AM"/>
        </w:rPr>
        <w:t>կոմպետենցիա</w:t>
      </w:r>
      <w:r w:rsidRPr="008B720C">
        <w:rPr>
          <w:rFonts w:ascii="GHEA Grapalat" w:hAnsi="GHEA Grapalat"/>
          <w:color w:val="000000"/>
          <w:lang w:val="hy-AM"/>
        </w:rPr>
        <w:br/>
        <w:t>հղումը՝</w:t>
      </w:r>
      <w:r w:rsidRPr="008B720C">
        <w:rPr>
          <w:rFonts w:ascii="Calibri" w:hAnsi="Calibri" w:cs="Calibri"/>
          <w:color w:val="000000"/>
          <w:lang w:val="hy-AM"/>
        </w:rPr>
        <w:t> </w:t>
      </w:r>
      <w:r w:rsidRPr="008B720C">
        <w:rPr>
          <w:rFonts w:ascii="GHEA Grapalat" w:hAnsi="GHEA Grapalat"/>
          <w:color w:val="000000"/>
          <w:lang w:val="hy-AM"/>
        </w:rPr>
        <w:t xml:space="preserve"> </w:t>
      </w:r>
      <w:r w:rsidRPr="0066541F">
        <w:rPr>
          <w:rStyle w:val="Hyperlink"/>
          <w:lang w:val="hy-AM"/>
        </w:rPr>
        <w:t>https://www.gov.am/u_files/file/Haytararutyunner/3.pdf</w:t>
      </w:r>
    </w:p>
    <w:p w14:paraId="040E6E17" w14:textId="77777777" w:rsidR="00293D5A" w:rsidRPr="003F3C69" w:rsidRDefault="00293D5A" w:rsidP="003C4816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38A2117E" w14:textId="77777777" w:rsidR="00293D5A" w:rsidRPr="003F3C69" w:rsidRDefault="00293D5A" w:rsidP="003C4816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  ք. Երևան, Հանրապետության hրապարակ, Կառավարական տուն 1,  հեռախոսահամար՝ 010515752, էլեկտրոնային փոստի հասցե՝ gayane.makinyan@gov.am: </w:t>
      </w:r>
    </w:p>
    <w:p w14:paraId="3C85DDE6" w14:textId="77777777" w:rsidR="00293D5A" w:rsidRPr="0066541F" w:rsidRDefault="006F2EC7" w:rsidP="003C4816">
      <w:pPr>
        <w:pStyle w:val="ListParagraph"/>
        <w:spacing w:after="0"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4" w:history="1">
        <w:r w:rsidR="00293D5A" w:rsidRPr="0066541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769E9333" w14:textId="77777777" w:rsidR="00293D5A" w:rsidRPr="003F3C69" w:rsidRDefault="00293D5A" w:rsidP="003C4816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C81F2C7" w14:textId="77777777" w:rsidR="00293D5A" w:rsidRPr="003F3C69" w:rsidRDefault="00293D5A" w:rsidP="003C4816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3F3C69" w:rsidRDefault="00C56F35" w:rsidP="003C4816">
      <w:pPr>
        <w:shd w:val="clear" w:color="auto" w:fill="FFFFFF"/>
        <w:spacing w:line="276" w:lineRule="auto"/>
        <w:ind w:right="299" w:firstLine="375"/>
        <w:jc w:val="both"/>
        <w:rPr>
          <w:rFonts w:ascii="GHEA Grapalat" w:hAnsi="GHEA Grapalat"/>
          <w:sz w:val="24"/>
          <w:szCs w:val="24"/>
        </w:rPr>
      </w:pPr>
    </w:p>
    <w:sectPr w:rsidR="00C56F35" w:rsidRPr="003F3C69" w:rsidSect="00150B46">
      <w:pgSz w:w="12240" w:h="15840"/>
      <w:pgMar w:top="5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8DDDB" w14:textId="77777777" w:rsidR="00D822B1" w:rsidRDefault="00D822B1" w:rsidP="00C47A7F">
      <w:r>
        <w:separator/>
      </w:r>
    </w:p>
  </w:endnote>
  <w:endnote w:type="continuationSeparator" w:id="0">
    <w:p w14:paraId="572114C4" w14:textId="77777777" w:rsidR="00D822B1" w:rsidRDefault="00D822B1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7C135" w14:textId="77777777" w:rsidR="00D822B1" w:rsidRDefault="00D822B1" w:rsidP="00C47A7F">
      <w:r>
        <w:separator/>
      </w:r>
    </w:p>
  </w:footnote>
  <w:footnote w:type="continuationSeparator" w:id="0">
    <w:p w14:paraId="2027DDCA" w14:textId="77777777" w:rsidR="00D822B1" w:rsidRDefault="00D822B1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A691012"/>
    <w:multiLevelType w:val="hybridMultilevel"/>
    <w:tmpl w:val="49525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3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184549"/>
    <w:multiLevelType w:val="hybridMultilevel"/>
    <w:tmpl w:val="6A3CE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3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4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5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0524590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1786851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12726775">
    <w:abstractNumId w:val="0"/>
  </w:num>
  <w:num w:numId="4" w16cid:durableId="1333991811">
    <w:abstractNumId w:val="20"/>
  </w:num>
  <w:num w:numId="5" w16cid:durableId="261380980">
    <w:abstractNumId w:val="16"/>
  </w:num>
  <w:num w:numId="6" w16cid:durableId="1057436931">
    <w:abstractNumId w:val="8"/>
  </w:num>
  <w:num w:numId="7" w16cid:durableId="292828077">
    <w:abstractNumId w:val="13"/>
  </w:num>
  <w:num w:numId="8" w16cid:durableId="1784692564">
    <w:abstractNumId w:val="2"/>
  </w:num>
  <w:num w:numId="9" w16cid:durableId="1811556199">
    <w:abstractNumId w:val="15"/>
  </w:num>
  <w:num w:numId="10" w16cid:durableId="24603417">
    <w:abstractNumId w:val="18"/>
  </w:num>
  <w:num w:numId="11" w16cid:durableId="326981784">
    <w:abstractNumId w:val="7"/>
  </w:num>
  <w:num w:numId="12" w16cid:durableId="606041732">
    <w:abstractNumId w:val="4"/>
  </w:num>
  <w:num w:numId="13" w16cid:durableId="1613130628">
    <w:abstractNumId w:val="5"/>
  </w:num>
  <w:num w:numId="14" w16cid:durableId="1614511326">
    <w:abstractNumId w:val="19"/>
  </w:num>
  <w:num w:numId="15" w16cid:durableId="65301262">
    <w:abstractNumId w:val="14"/>
  </w:num>
  <w:num w:numId="16" w16cid:durableId="657806465">
    <w:abstractNumId w:val="3"/>
  </w:num>
  <w:num w:numId="17" w16cid:durableId="1295060956">
    <w:abstractNumId w:val="10"/>
  </w:num>
  <w:num w:numId="18" w16cid:durableId="1877891400">
    <w:abstractNumId w:val="11"/>
  </w:num>
  <w:num w:numId="19" w16cid:durableId="1764640494">
    <w:abstractNumId w:val="17"/>
  </w:num>
  <w:num w:numId="20" w16cid:durableId="1322732118">
    <w:abstractNumId w:val="21"/>
  </w:num>
  <w:num w:numId="21" w16cid:durableId="1365012695">
    <w:abstractNumId w:val="6"/>
  </w:num>
  <w:num w:numId="22" w16cid:durableId="1099763547">
    <w:abstractNumId w:val="9"/>
  </w:num>
  <w:num w:numId="23" w16cid:durableId="10943958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6759"/>
    <w:rsid w:val="00027891"/>
    <w:rsid w:val="00030041"/>
    <w:rsid w:val="000369B2"/>
    <w:rsid w:val="00046E3B"/>
    <w:rsid w:val="000737BB"/>
    <w:rsid w:val="00084255"/>
    <w:rsid w:val="000906A4"/>
    <w:rsid w:val="00092431"/>
    <w:rsid w:val="0009484B"/>
    <w:rsid w:val="000A4E64"/>
    <w:rsid w:val="000B4D73"/>
    <w:rsid w:val="000B680F"/>
    <w:rsid w:val="000C05B6"/>
    <w:rsid w:val="000C6CFC"/>
    <w:rsid w:val="000E72F3"/>
    <w:rsid w:val="001033CF"/>
    <w:rsid w:val="00117A2D"/>
    <w:rsid w:val="00121DBB"/>
    <w:rsid w:val="00124176"/>
    <w:rsid w:val="001424D2"/>
    <w:rsid w:val="001455E2"/>
    <w:rsid w:val="00150B46"/>
    <w:rsid w:val="001570BA"/>
    <w:rsid w:val="001619D9"/>
    <w:rsid w:val="001700E5"/>
    <w:rsid w:val="00170593"/>
    <w:rsid w:val="001A0D51"/>
    <w:rsid w:val="001A17C0"/>
    <w:rsid w:val="001B69C1"/>
    <w:rsid w:val="001C6921"/>
    <w:rsid w:val="001D0F44"/>
    <w:rsid w:val="001E4BC2"/>
    <w:rsid w:val="001E712E"/>
    <w:rsid w:val="001F057B"/>
    <w:rsid w:val="001F791D"/>
    <w:rsid w:val="0021283C"/>
    <w:rsid w:val="00215FBD"/>
    <w:rsid w:val="00224D37"/>
    <w:rsid w:val="00237CBA"/>
    <w:rsid w:val="002574C9"/>
    <w:rsid w:val="00273644"/>
    <w:rsid w:val="00280CE5"/>
    <w:rsid w:val="00293D5A"/>
    <w:rsid w:val="002A1266"/>
    <w:rsid w:val="002A2E63"/>
    <w:rsid w:val="002C11AC"/>
    <w:rsid w:val="002D2AA2"/>
    <w:rsid w:val="002D7C3F"/>
    <w:rsid w:val="00331FB4"/>
    <w:rsid w:val="0033360D"/>
    <w:rsid w:val="0034111E"/>
    <w:rsid w:val="00366E73"/>
    <w:rsid w:val="00377C30"/>
    <w:rsid w:val="003936ED"/>
    <w:rsid w:val="003A1D88"/>
    <w:rsid w:val="003C1B03"/>
    <w:rsid w:val="003C4816"/>
    <w:rsid w:val="003D4E63"/>
    <w:rsid w:val="003F205C"/>
    <w:rsid w:val="003F3C69"/>
    <w:rsid w:val="00406EAC"/>
    <w:rsid w:val="00407C85"/>
    <w:rsid w:val="00411C45"/>
    <w:rsid w:val="004141AE"/>
    <w:rsid w:val="00415C6C"/>
    <w:rsid w:val="00440D79"/>
    <w:rsid w:val="00462364"/>
    <w:rsid w:val="00462C5C"/>
    <w:rsid w:val="00474549"/>
    <w:rsid w:val="0047454D"/>
    <w:rsid w:val="00477D79"/>
    <w:rsid w:val="004843DA"/>
    <w:rsid w:val="00496B16"/>
    <w:rsid w:val="004B1006"/>
    <w:rsid w:val="004B1801"/>
    <w:rsid w:val="004D0522"/>
    <w:rsid w:val="004F1916"/>
    <w:rsid w:val="00503479"/>
    <w:rsid w:val="00536797"/>
    <w:rsid w:val="005603BD"/>
    <w:rsid w:val="00570904"/>
    <w:rsid w:val="00571E51"/>
    <w:rsid w:val="005756A6"/>
    <w:rsid w:val="00581600"/>
    <w:rsid w:val="005847BD"/>
    <w:rsid w:val="005861F6"/>
    <w:rsid w:val="00594D74"/>
    <w:rsid w:val="005A0A5F"/>
    <w:rsid w:val="005B3362"/>
    <w:rsid w:val="005B3713"/>
    <w:rsid w:val="005C1130"/>
    <w:rsid w:val="005C5DF8"/>
    <w:rsid w:val="005D0591"/>
    <w:rsid w:val="005D758C"/>
    <w:rsid w:val="005F0766"/>
    <w:rsid w:val="005F1F6C"/>
    <w:rsid w:val="005F750F"/>
    <w:rsid w:val="005F7AB1"/>
    <w:rsid w:val="00603C2E"/>
    <w:rsid w:val="00607758"/>
    <w:rsid w:val="00613564"/>
    <w:rsid w:val="00617017"/>
    <w:rsid w:val="0066541F"/>
    <w:rsid w:val="00666578"/>
    <w:rsid w:val="00675062"/>
    <w:rsid w:val="00691CAB"/>
    <w:rsid w:val="00697CE9"/>
    <w:rsid w:val="006B1616"/>
    <w:rsid w:val="006B1917"/>
    <w:rsid w:val="006B2967"/>
    <w:rsid w:val="006B51F3"/>
    <w:rsid w:val="006D22E8"/>
    <w:rsid w:val="006D6462"/>
    <w:rsid w:val="006E348E"/>
    <w:rsid w:val="006F2EC7"/>
    <w:rsid w:val="007136CD"/>
    <w:rsid w:val="007215CC"/>
    <w:rsid w:val="0072243B"/>
    <w:rsid w:val="007249F3"/>
    <w:rsid w:val="00724EAC"/>
    <w:rsid w:val="007314CF"/>
    <w:rsid w:val="00731665"/>
    <w:rsid w:val="00731EEE"/>
    <w:rsid w:val="00732417"/>
    <w:rsid w:val="00745508"/>
    <w:rsid w:val="007475DC"/>
    <w:rsid w:val="00752932"/>
    <w:rsid w:val="00770448"/>
    <w:rsid w:val="00770DD1"/>
    <w:rsid w:val="007925E9"/>
    <w:rsid w:val="00795DBA"/>
    <w:rsid w:val="007A077A"/>
    <w:rsid w:val="007A5151"/>
    <w:rsid w:val="007A7E59"/>
    <w:rsid w:val="007B425C"/>
    <w:rsid w:val="007C1924"/>
    <w:rsid w:val="007E21C0"/>
    <w:rsid w:val="007E38C4"/>
    <w:rsid w:val="00804810"/>
    <w:rsid w:val="00805F6C"/>
    <w:rsid w:val="008105EA"/>
    <w:rsid w:val="0082263A"/>
    <w:rsid w:val="00834B85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B2AD7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3B62"/>
    <w:rsid w:val="009263D6"/>
    <w:rsid w:val="009478D8"/>
    <w:rsid w:val="00947E66"/>
    <w:rsid w:val="00956E13"/>
    <w:rsid w:val="00957AE4"/>
    <w:rsid w:val="00971852"/>
    <w:rsid w:val="009770A0"/>
    <w:rsid w:val="00977BB2"/>
    <w:rsid w:val="00982705"/>
    <w:rsid w:val="00983A54"/>
    <w:rsid w:val="00984C4B"/>
    <w:rsid w:val="009A0794"/>
    <w:rsid w:val="009B3415"/>
    <w:rsid w:val="009B5E73"/>
    <w:rsid w:val="009E51AE"/>
    <w:rsid w:val="009E6C89"/>
    <w:rsid w:val="00A037C4"/>
    <w:rsid w:val="00A12AE0"/>
    <w:rsid w:val="00A15197"/>
    <w:rsid w:val="00A25256"/>
    <w:rsid w:val="00A451A8"/>
    <w:rsid w:val="00A65798"/>
    <w:rsid w:val="00A72578"/>
    <w:rsid w:val="00A74E4F"/>
    <w:rsid w:val="00A831D0"/>
    <w:rsid w:val="00A8779D"/>
    <w:rsid w:val="00A9616A"/>
    <w:rsid w:val="00AA2CC9"/>
    <w:rsid w:val="00AD037D"/>
    <w:rsid w:val="00AD6446"/>
    <w:rsid w:val="00AE18BC"/>
    <w:rsid w:val="00B02891"/>
    <w:rsid w:val="00B03AD2"/>
    <w:rsid w:val="00B14A76"/>
    <w:rsid w:val="00B22381"/>
    <w:rsid w:val="00B3185A"/>
    <w:rsid w:val="00B31A63"/>
    <w:rsid w:val="00B334FF"/>
    <w:rsid w:val="00B34775"/>
    <w:rsid w:val="00B3589B"/>
    <w:rsid w:val="00B43E1D"/>
    <w:rsid w:val="00B4741E"/>
    <w:rsid w:val="00B75BC1"/>
    <w:rsid w:val="00B875B8"/>
    <w:rsid w:val="00B9027A"/>
    <w:rsid w:val="00B910F7"/>
    <w:rsid w:val="00B93E69"/>
    <w:rsid w:val="00BA5DF8"/>
    <w:rsid w:val="00BB4A40"/>
    <w:rsid w:val="00BE12AC"/>
    <w:rsid w:val="00BE6A5F"/>
    <w:rsid w:val="00BE7674"/>
    <w:rsid w:val="00C02FF8"/>
    <w:rsid w:val="00C2422B"/>
    <w:rsid w:val="00C2591E"/>
    <w:rsid w:val="00C32347"/>
    <w:rsid w:val="00C3249E"/>
    <w:rsid w:val="00C36600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C478A"/>
    <w:rsid w:val="00CD7410"/>
    <w:rsid w:val="00CE36BE"/>
    <w:rsid w:val="00CF43EF"/>
    <w:rsid w:val="00D02D33"/>
    <w:rsid w:val="00D04CCE"/>
    <w:rsid w:val="00D129ED"/>
    <w:rsid w:val="00D16228"/>
    <w:rsid w:val="00D2661D"/>
    <w:rsid w:val="00D27F31"/>
    <w:rsid w:val="00D352BF"/>
    <w:rsid w:val="00D35382"/>
    <w:rsid w:val="00D36D3D"/>
    <w:rsid w:val="00D45D2C"/>
    <w:rsid w:val="00D466FD"/>
    <w:rsid w:val="00D51B16"/>
    <w:rsid w:val="00D53D4B"/>
    <w:rsid w:val="00D65EC4"/>
    <w:rsid w:val="00D66B52"/>
    <w:rsid w:val="00D708F3"/>
    <w:rsid w:val="00D822B1"/>
    <w:rsid w:val="00D82CFE"/>
    <w:rsid w:val="00D9032B"/>
    <w:rsid w:val="00D94502"/>
    <w:rsid w:val="00DA3690"/>
    <w:rsid w:val="00DA6403"/>
    <w:rsid w:val="00DC261D"/>
    <w:rsid w:val="00DC384E"/>
    <w:rsid w:val="00DC722B"/>
    <w:rsid w:val="00DD2CCE"/>
    <w:rsid w:val="00DE1613"/>
    <w:rsid w:val="00DE6326"/>
    <w:rsid w:val="00DE76E7"/>
    <w:rsid w:val="00DF77F6"/>
    <w:rsid w:val="00E00A3B"/>
    <w:rsid w:val="00E12BFB"/>
    <w:rsid w:val="00E13CFF"/>
    <w:rsid w:val="00E17A65"/>
    <w:rsid w:val="00E32019"/>
    <w:rsid w:val="00E35E3B"/>
    <w:rsid w:val="00E67468"/>
    <w:rsid w:val="00E75F76"/>
    <w:rsid w:val="00E90E67"/>
    <w:rsid w:val="00E95CD1"/>
    <w:rsid w:val="00EA7399"/>
    <w:rsid w:val="00EB3308"/>
    <w:rsid w:val="00EB3758"/>
    <w:rsid w:val="00EC22DD"/>
    <w:rsid w:val="00EE1AF3"/>
    <w:rsid w:val="00EE6754"/>
    <w:rsid w:val="00F0099C"/>
    <w:rsid w:val="00F01552"/>
    <w:rsid w:val="00F03667"/>
    <w:rsid w:val="00F346B2"/>
    <w:rsid w:val="00F41239"/>
    <w:rsid w:val="00F416E9"/>
    <w:rsid w:val="00F45C84"/>
    <w:rsid w:val="00F739D7"/>
    <w:rsid w:val="00F73DE0"/>
    <w:rsid w:val="00FB3313"/>
    <w:rsid w:val="00FD317C"/>
    <w:rsid w:val="00FD748E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E9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EC22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3665" TargetMode="External"/><Relationship Id="rId18" Type="http://schemas.openxmlformats.org/officeDocument/2006/relationships/hyperlink" Target="http://ijevanlib.ysu.am/wp-content/uploads/2017/12/gravor-khosq.pdf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1.pdf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PA_KOTAYQ_TARACK_PET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77568" TargetMode="External"/><Relationship Id="rId20" Type="http://schemas.openxmlformats.org/officeDocument/2006/relationships/hyperlink" Target="https://www.gov.am/am/announcements/item/346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testi%20dzevanmush-12_02_20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5294" TargetMode="External"/><Relationship Id="rId23" Type="http://schemas.openxmlformats.org/officeDocument/2006/relationships/hyperlink" Target="https://www.gov.am/u_files/file/Haytararutyunner/7.pdf" TargetMode="External"/><Relationship Id="rId10" Type="http://schemas.openxmlformats.org/officeDocument/2006/relationships/hyperlink" Target="https://www.arlis.am/DocumentView.aspx?docid=184372" TargetMode="External"/><Relationship Id="rId19" Type="http://schemas.openxmlformats.org/officeDocument/2006/relationships/hyperlink" Target="http://online.fliphtml5.com/fumf/ire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2330" TargetMode="External"/><Relationship Id="rId22" Type="http://schemas.openxmlformats.org/officeDocument/2006/relationships/hyperlink" Target="https://www.gov.am/u_files/file/Haytararutyunner/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2</Words>
  <Characters>628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3</cp:revision>
  <cp:lastPrinted>2022-07-20T11:10:00Z</cp:lastPrinted>
  <dcterms:created xsi:type="dcterms:W3CDTF">2023-11-13T11:25:00Z</dcterms:created>
  <dcterms:modified xsi:type="dcterms:W3CDTF">2023-11-13T11:27:00Z</dcterms:modified>
</cp:coreProperties>
</file>